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9E5FC2" w14:textId="77777777" w:rsidR="00203B44" w:rsidRDefault="00203B44" w:rsidP="007D02D1">
      <w:pPr>
        <w:spacing w:after="120"/>
      </w:pPr>
    </w:p>
    <w:p w14:paraId="6ACC6460" w14:textId="77777777" w:rsidR="007D02D1" w:rsidRDefault="007D02D1" w:rsidP="007D02D1">
      <w:pPr>
        <w:spacing w:after="120"/>
      </w:pPr>
    </w:p>
    <w:p w14:paraId="3E339AFB" w14:textId="77777777" w:rsidR="007D02D1" w:rsidRDefault="007D02D1" w:rsidP="007D02D1">
      <w:pPr>
        <w:spacing w:after="120"/>
      </w:pPr>
    </w:p>
    <w:p w14:paraId="5CCD5C6F" w14:textId="77777777" w:rsidR="007D02D1" w:rsidRDefault="007D02D1" w:rsidP="007D02D1">
      <w:pPr>
        <w:spacing w:after="120"/>
      </w:pPr>
      <w:r>
        <w:br/>
      </w:r>
      <w:r>
        <w:br/>
      </w:r>
      <w:r>
        <w:br/>
      </w:r>
      <w:r w:rsidR="00DB286A">
        <w:br/>
      </w:r>
    </w:p>
    <w:p w14:paraId="4D5FF294" w14:textId="6386293A" w:rsidR="007D02D1" w:rsidRPr="00E06171" w:rsidRDefault="00EA0DD0" w:rsidP="007D02D1">
      <w:pPr>
        <w:spacing w:after="120"/>
        <w:rPr>
          <w:rFonts w:ascii="Shonar Bangla" w:hAnsi="Shonar Bangla" w:cs="Shonar Bangla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6704" behindDoc="0" locked="0" layoutInCell="1" allowOverlap="1" wp14:anchorId="6A79C776" wp14:editId="489DA9C1">
                <wp:simplePos x="0" y="0"/>
                <wp:positionH relativeFrom="margin">
                  <wp:posOffset>5802630</wp:posOffset>
                </wp:positionH>
                <wp:positionV relativeFrom="paragraph">
                  <wp:posOffset>189865</wp:posOffset>
                </wp:positionV>
                <wp:extent cx="1173480" cy="304800"/>
                <wp:effectExtent l="0" t="0" r="0" b="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348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B16938" w14:textId="69AD8893" w:rsidR="008E2F34" w:rsidRPr="000E7C2A" w:rsidRDefault="00B31496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  <w:t>২১</w:t>
                            </w:r>
                            <w:r w:rsidR="008F18F8" w:rsidRPr="000E7C2A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  <w:t>-</w:t>
                            </w:r>
                            <w:r w:rsidR="000E7C2A" w:rsidRPr="000E7C2A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  <w:t>০১</w:t>
                            </w:r>
                            <w:r w:rsidR="008E2F34" w:rsidRPr="000E7C2A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  <w:t>-২০২</w:t>
                            </w:r>
                            <w:r w:rsidR="000E7C2A" w:rsidRPr="000E7C2A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  <w:t>২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A79C776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456.9pt;margin-top:14.95pt;width:92.4pt;height:24pt;z-index:2516567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" filled="f" stroked="f">
                <v:textbox>
                  <w:txbxContent>
                    <w:p w14:paraId="7DB16938" w14:textId="69AD8893" w:rsidR="008E2F34" w:rsidRPr="000E7C2A" w:rsidRDefault="00B31496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0000"/>
                          <w:sz w:val="24"/>
                          <w:szCs w:val="24"/>
                        </w:rPr>
                      </w:pP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/>
                          <w:sz w:val="24"/>
                          <w:szCs w:val="24"/>
                        </w:rPr>
                        <w:t>২১</w:t>
                      </w:r>
                      <w:r w:rsidR="008F18F8" w:rsidRPr="000E7C2A">
                        <w:rPr>
                          <w:rFonts w:ascii="Shonar Bangla" w:hAnsi="Shonar Bangla" w:cs="Shonar Bangla"/>
                          <w:b/>
                          <w:bCs/>
                          <w:color w:val="000000"/>
                          <w:sz w:val="24"/>
                          <w:szCs w:val="24"/>
                        </w:rPr>
                        <w:t>-</w:t>
                      </w:r>
                      <w:r w:rsidR="000E7C2A" w:rsidRPr="000E7C2A">
                        <w:rPr>
                          <w:rFonts w:ascii="Shonar Bangla" w:hAnsi="Shonar Bangla" w:cs="Shonar Bangla"/>
                          <w:b/>
                          <w:bCs/>
                          <w:color w:val="000000"/>
                          <w:sz w:val="24"/>
                          <w:szCs w:val="24"/>
                        </w:rPr>
                        <w:t>০১</w:t>
                      </w:r>
                      <w:r w:rsidR="008E2F34" w:rsidRPr="000E7C2A">
                        <w:rPr>
                          <w:rFonts w:ascii="Shonar Bangla" w:hAnsi="Shonar Bangla" w:cs="Shonar Bangla"/>
                          <w:b/>
                          <w:bCs/>
                          <w:color w:val="000000"/>
                          <w:sz w:val="24"/>
                          <w:szCs w:val="24"/>
                        </w:rPr>
                        <w:t>-২০২</w:t>
                      </w:r>
                      <w:r w:rsidR="000E7C2A" w:rsidRPr="000E7C2A">
                        <w:rPr>
                          <w:rFonts w:ascii="Shonar Bangla" w:hAnsi="Shonar Bangla" w:cs="Shonar Bangla"/>
                          <w:b/>
                          <w:bCs/>
                          <w:color w:val="000000"/>
                          <w:sz w:val="24"/>
                          <w:szCs w:val="24"/>
                        </w:rPr>
                        <w:t>২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7728" behindDoc="1" locked="0" layoutInCell="1" allowOverlap="1" wp14:anchorId="5CE5F054" wp14:editId="51E0C163">
                <wp:simplePos x="0" y="0"/>
                <wp:positionH relativeFrom="column">
                  <wp:posOffset>3558540</wp:posOffset>
                </wp:positionH>
                <wp:positionV relativeFrom="paragraph">
                  <wp:posOffset>127635</wp:posOffset>
                </wp:positionV>
                <wp:extent cx="1299210" cy="396240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9210" cy="3962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48375F" w14:textId="77777777" w:rsidR="00DB286A" w:rsidRPr="006D38E6" w:rsidRDefault="00DB286A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</w:pPr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E5F054" id="Text Box 2" o:spid="_x0000_s1027" type="#_x0000_t202" style="position:absolute;margin-left:280.2pt;margin-top:10.05pt;width:102.3pt;height:31.2pt;z-index:-2516587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" stroked="f">
                <v:textbox>
                  <w:txbxContent>
                    <w:p w14:paraId="1D48375F" w14:textId="77777777" w:rsidR="00DB286A" w:rsidRPr="006D38E6" w:rsidRDefault="00DB286A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</w:pPr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752" behindDoc="1" locked="0" layoutInCell="1" allowOverlap="1" wp14:anchorId="7C41A705" wp14:editId="3D8053F4">
                <wp:simplePos x="0" y="0"/>
                <wp:positionH relativeFrom="column">
                  <wp:posOffset>251460</wp:posOffset>
                </wp:positionH>
                <wp:positionV relativeFrom="paragraph">
                  <wp:posOffset>81915</wp:posOffset>
                </wp:positionV>
                <wp:extent cx="1211580" cy="312420"/>
                <wp:effectExtent l="0" t="0" r="0" b="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11580" cy="3124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DA3A04" w14:textId="77777777" w:rsidR="00E06171" w:rsidRPr="000E7C2A" w:rsidRDefault="00E06171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</w:pPr>
                            <w:r w:rsidRPr="000E7C2A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/>
                                <w:sz w:val="24"/>
                                <w:szCs w:val="24"/>
                              </w:rPr>
                              <w:t>টু,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41A705" id="Text Box 1" o:spid="_x0000_s1028" type="#_x0000_t202" style="position:absolute;margin-left:19.8pt;margin-top:6.45pt;width:95.4pt;height:24.6pt;z-index:-2516577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" stroked="f">
                <v:textbox>
                  <w:txbxContent>
                    <w:p w14:paraId="4DDA3A04" w14:textId="77777777" w:rsidR="00E06171" w:rsidRPr="000E7C2A" w:rsidRDefault="00E06171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0000"/>
                          <w:sz w:val="24"/>
                          <w:szCs w:val="24"/>
                        </w:rPr>
                      </w:pPr>
                      <w:r w:rsidRPr="000E7C2A">
                        <w:rPr>
                          <w:rFonts w:ascii="Shonar Bangla" w:hAnsi="Shonar Bangla" w:cs="Shonar Bangla"/>
                          <w:b/>
                          <w:bCs/>
                          <w:color w:val="000000"/>
                          <w:sz w:val="24"/>
                          <w:szCs w:val="24"/>
                        </w:rPr>
                        <w:t>টু,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t xml:space="preserve">           </w:t>
      </w:r>
    </w:p>
    <w:p w14:paraId="74E9F2F3" w14:textId="5467E688" w:rsidR="008F18F8" w:rsidRPr="001E3EAF" w:rsidRDefault="007D02D1" w:rsidP="001E3EAF">
      <w:pPr>
        <w:spacing w:after="120"/>
        <w:rPr>
          <w:rFonts w:ascii="Shonar Bangla" w:hAnsi="Shonar Bangla" w:cs="Shonar Bangla"/>
          <w:color w:val="00B050"/>
          <w:sz w:val="28"/>
          <w:szCs w:val="28"/>
        </w:rPr>
      </w:pPr>
      <w:r w:rsidRPr="007D02D1">
        <w:rPr>
          <w:color w:val="00B0F0"/>
        </w:rPr>
        <w:t xml:space="preserve">           </w:t>
      </w:r>
      <w:r w:rsidRPr="00E06171">
        <w:rPr>
          <w:rFonts w:ascii="Shonar Bangla" w:hAnsi="Shonar Bangla" w:cs="Shonar Bangla"/>
          <w:color w:val="FF0000"/>
          <w:sz w:val="24"/>
          <w:szCs w:val="24"/>
        </w:rPr>
        <w:t xml:space="preserve">                                                         </w:t>
      </w:r>
      <w:r w:rsidRPr="00E06171">
        <w:rPr>
          <w:rFonts w:ascii="Shonar Bangla" w:hAnsi="Shonar Bangla" w:cs="Shonar Bangla"/>
          <w:b/>
          <w:bCs/>
          <w:color w:val="FF0000"/>
          <w:sz w:val="28"/>
          <w:szCs w:val="28"/>
        </w:rPr>
        <w:t xml:space="preserve">                              </w:t>
      </w:r>
      <w:r w:rsidRPr="00E06171">
        <w:rPr>
          <w:rFonts w:ascii="Shonar Bangla" w:hAnsi="Shonar Bangla" w:cs="Shonar Bangla"/>
          <w:color w:val="FF0000"/>
          <w:sz w:val="28"/>
          <w:szCs w:val="28"/>
        </w:rPr>
        <w:t xml:space="preserve">         </w:t>
      </w:r>
      <w:r w:rsidR="001E3EAF">
        <w:rPr>
          <w:rFonts w:ascii="Shonar Bangla" w:hAnsi="Shonar Bangla" w:cs="Shonar Bangla"/>
          <w:b/>
          <w:bCs/>
          <w:sz w:val="26"/>
          <w:szCs w:val="26"/>
        </w:rPr>
        <w:br/>
        <w:t xml:space="preserve">                                                                              হেঙ্গার </w:t>
      </w:r>
      <w:r w:rsidR="001E3EAF" w:rsidRPr="00D2427D">
        <w:rPr>
          <w:rFonts w:ascii="Shonar Bangla" w:hAnsi="Shonar Bangla" w:cs="Shonar Bangla"/>
          <w:b/>
          <w:bCs/>
          <w:sz w:val="26"/>
          <w:szCs w:val="26"/>
        </w:rPr>
        <w:t>বিল্ডিং</w:t>
      </w:r>
      <w:r w:rsidR="00B31496">
        <w:rPr>
          <w:rFonts w:ascii="Shonar Bangla" w:hAnsi="Shonar Bangla" w:cs="Shonar Bangla"/>
          <w:b/>
          <w:bCs/>
          <w:sz w:val="26"/>
          <w:szCs w:val="26"/>
        </w:rPr>
        <w:t>, মেঘনা কম্পোনেন্টস লিঃ</w:t>
      </w:r>
      <w:r w:rsidR="001E3EAF">
        <w:rPr>
          <w:rFonts w:ascii="Shonar Bangla" w:hAnsi="Shonar Bangla" w:cs="Shonar Bangla"/>
          <w:b/>
          <w:bCs/>
          <w:sz w:val="26"/>
          <w:szCs w:val="26"/>
        </w:rPr>
        <w:br/>
        <w:t xml:space="preserve">                                                                          </w:t>
      </w:r>
      <w:r w:rsidR="00B31496">
        <w:rPr>
          <w:rFonts w:ascii="Shonar Bangla" w:hAnsi="Shonar Bangla" w:cs="Shonar Bangla"/>
          <w:b/>
          <w:bCs/>
          <w:sz w:val="26"/>
          <w:szCs w:val="26"/>
        </w:rPr>
        <w:t xml:space="preserve">          </w:t>
      </w:r>
      <w:r w:rsidR="001E3EAF" w:rsidRPr="00D2427D">
        <w:rPr>
          <w:rFonts w:ascii="Shonar Bangla" w:hAnsi="Shonar Bangla" w:cs="Shonar Bangla"/>
          <w:b/>
          <w:bCs/>
          <w:sz w:val="26"/>
          <w:szCs w:val="26"/>
        </w:rPr>
        <w:t>গোরাই, হাটুভাঙ্গা,টাঙ্গাইল</w:t>
      </w:r>
      <w:r w:rsidR="001E3EAF">
        <w:rPr>
          <w:rFonts w:ascii="Shonar Bangla" w:hAnsi="Shonar Bangla" w:cs="Shonar Bangla"/>
          <w:b/>
          <w:bCs/>
          <w:sz w:val="26"/>
          <w:szCs w:val="26"/>
        </w:rPr>
        <w:br/>
        <w:t xml:space="preserve">                                                         ১) ষ্টীল ভীমের সাটারিং ফরমার সাই</w:t>
      </w:r>
      <w:r w:rsidR="00B31496">
        <w:rPr>
          <w:rFonts w:ascii="Shonar Bangla" w:hAnsi="Shonar Bangla" w:cs="Shonar Bangla"/>
          <w:b/>
          <w:bCs/>
          <w:sz w:val="26"/>
          <w:szCs w:val="26"/>
        </w:rPr>
        <w:t xml:space="preserve">টের </w:t>
      </w:r>
      <w:r w:rsidR="002C0F75">
        <w:rPr>
          <w:rFonts w:ascii="Shonar Bangla" w:hAnsi="Shonar Bangla" w:cs="Shonar Bangla"/>
          <w:b/>
          <w:bCs/>
          <w:sz w:val="26"/>
          <w:szCs w:val="26"/>
        </w:rPr>
        <w:t>ক্যাপসুল হোল</w:t>
      </w:r>
      <w:r w:rsidR="001E3EAF">
        <w:rPr>
          <w:rFonts w:ascii="Shonar Bangla" w:hAnsi="Shonar Bangla" w:cs="Shonar Bangla"/>
          <w:b/>
          <w:bCs/>
          <w:sz w:val="26"/>
          <w:szCs w:val="26"/>
        </w:rPr>
        <w:t>,</w:t>
      </w:r>
    </w:p>
    <w:p w14:paraId="4E1A56A7" w14:textId="15EA780E" w:rsidR="002C0F75" w:rsidRPr="000E7C2A" w:rsidRDefault="008F18F8" w:rsidP="008F18F8">
      <w:pPr>
        <w:spacing w:after="120"/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</w:pPr>
      <w:r w:rsidRPr="000E7C2A">
        <w:rPr>
          <w:rFonts w:ascii="Shonar Bangla" w:hAnsi="Shonar Bangla" w:cs="Shonar Bangla"/>
          <w:b/>
          <w:bCs/>
          <w:color w:val="000000"/>
          <w:sz w:val="26"/>
          <w:szCs w:val="26"/>
        </w:rPr>
        <w:t xml:space="preserve"> </w:t>
      </w:r>
      <w:r w:rsidRPr="000E7C2A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ab/>
      </w:r>
      <w:r w:rsidRPr="000E7C2A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ab/>
      </w:r>
      <w:r w:rsidRPr="000E7C2A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ab/>
        <w:t xml:space="preserve">                       </w:t>
      </w:r>
      <w:r w:rsidR="002C0F75" w:rsidRPr="000E7C2A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 xml:space="preserve">সাইজঃ- </w:t>
      </w:r>
      <w:r w:rsidR="00B31496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>২৬</w:t>
      </w:r>
      <m:oMath>
        <m:r>
          <m:rPr>
            <m:sty m:val="bi"/>
          </m:rPr>
          <w:rPr>
            <w:rFonts w:ascii="Cambria Math" w:eastAsia="Times New Roman" w:hAnsi="Cambria Math" w:cs="Shonar Bangla"/>
            <w:color w:val="000000"/>
            <w:sz w:val="26"/>
            <w:szCs w:val="26"/>
          </w:rPr>
          <m:t>×</m:t>
        </m:r>
      </m:oMath>
      <w:r w:rsidR="00B31496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>৭৪</w:t>
      </w:r>
      <w:r w:rsidR="002C0F75" w:rsidRPr="000E7C2A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 xml:space="preserve">= </w:t>
      </w:r>
      <w:r w:rsidR="00B31496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 xml:space="preserve">১৯২৪ </w:t>
      </w:r>
      <w:r w:rsidR="00B31496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br/>
      </w:r>
      <w:r w:rsidR="00B31496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ab/>
      </w:r>
      <w:r w:rsidR="00B31496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ab/>
      </w:r>
      <w:r w:rsidR="00B31496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ab/>
      </w:r>
      <w:r w:rsidR="00B31496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ab/>
      </w:r>
      <w:r w:rsidR="00B31496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ab/>
        <w:t xml:space="preserve">          </w:t>
      </w:r>
      <w:r w:rsidR="00B31496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>২</w:t>
      </w:r>
      <w:r w:rsidR="00B31496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>৮</w:t>
      </w:r>
      <m:oMath>
        <m:r>
          <m:rPr>
            <m:sty m:val="bi"/>
          </m:rPr>
          <w:rPr>
            <w:rFonts w:ascii="Cambria Math" w:eastAsia="Times New Roman" w:hAnsi="Cambria Math" w:cs="Shonar Bangla"/>
            <w:color w:val="000000"/>
            <w:sz w:val="26"/>
            <w:szCs w:val="26"/>
          </w:rPr>
          <m:t>×</m:t>
        </m:r>
      </m:oMath>
      <w:r w:rsidR="00B31496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>২</w:t>
      </w:r>
      <w:r w:rsidR="00B31496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>৪</w:t>
      </w:r>
      <w:r w:rsidR="00B31496" w:rsidRPr="000E7C2A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 xml:space="preserve">= </w:t>
      </w:r>
      <w:r w:rsidR="00B31496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 xml:space="preserve"> ৬৭২</w:t>
      </w:r>
      <w:r w:rsidR="00B31496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br/>
      </w:r>
      <w:r w:rsidR="00B31496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ab/>
      </w:r>
      <w:r w:rsidR="00B31496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ab/>
      </w:r>
      <w:r w:rsidR="00B31496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ab/>
      </w:r>
      <w:r w:rsidR="00B31496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ab/>
      </w:r>
      <w:r w:rsidR="00B31496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ab/>
        <w:t xml:space="preserve">          ১০</w:t>
      </w:r>
      <m:oMath>
        <m:r>
          <m:rPr>
            <m:sty m:val="bi"/>
          </m:rPr>
          <w:rPr>
            <w:rFonts w:ascii="Cambria Math" w:eastAsia="Times New Roman" w:hAnsi="Cambria Math" w:cs="Shonar Bangla"/>
            <w:color w:val="000000"/>
            <w:sz w:val="26"/>
            <w:szCs w:val="26"/>
          </w:rPr>
          <m:t>×</m:t>
        </m:r>
      </m:oMath>
      <w:r w:rsidR="00B31496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>৫</w:t>
      </w:r>
      <w:r w:rsidR="00B31496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>৪</w:t>
      </w:r>
      <w:r w:rsidR="00B31496" w:rsidRPr="000E7C2A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 xml:space="preserve">= </w:t>
      </w:r>
      <w:r w:rsidR="00B31496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 xml:space="preserve"> ৫৪০</w:t>
      </w:r>
      <w:r w:rsidR="00B31496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br/>
      </w:r>
      <w:r w:rsidR="00B31496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ab/>
      </w:r>
      <w:r w:rsidR="00B31496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ab/>
      </w:r>
      <w:r w:rsidR="00B31496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ab/>
      </w:r>
      <w:r w:rsidR="00B31496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ab/>
      </w:r>
      <w:r w:rsidR="00B31496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ab/>
        <w:t xml:space="preserve">          </w:t>
      </w:r>
      <w:r w:rsidR="00B31496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>২</w:t>
      </w:r>
      <w:r w:rsidR="00B31496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>৪</w:t>
      </w:r>
      <m:oMath>
        <m:r>
          <m:rPr>
            <m:sty m:val="bi"/>
          </m:rPr>
          <w:rPr>
            <w:rFonts w:ascii="Cambria Math" w:eastAsia="Times New Roman" w:hAnsi="Cambria Math" w:cs="Shonar Bangla"/>
            <w:color w:val="000000"/>
            <w:sz w:val="26"/>
            <w:szCs w:val="26"/>
          </w:rPr>
          <m:t>×</m:t>
        </m:r>
      </m:oMath>
      <w:r w:rsidR="00B31496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>১৯</w:t>
      </w:r>
      <w:r w:rsidR="00B31496" w:rsidRPr="000E7C2A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 xml:space="preserve">= </w:t>
      </w:r>
      <w:r w:rsidR="00B31496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 xml:space="preserve"> ৪৫৬</w:t>
      </w:r>
      <w:r w:rsidR="00B31496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br/>
      </w:r>
      <w:r w:rsidR="00B31496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ab/>
      </w:r>
      <w:r w:rsidR="00B31496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ab/>
      </w:r>
      <w:r w:rsidR="00B31496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ab/>
      </w:r>
      <w:r w:rsidR="00B31496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ab/>
      </w:r>
      <w:r w:rsidR="00B31496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ab/>
        <w:t xml:space="preserve">          </w:t>
      </w:r>
      <w:r w:rsidR="00B31496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>২</w:t>
      </w:r>
      <w:r w:rsidR="00B31496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>২</w:t>
      </w:r>
      <m:oMath>
        <m:r>
          <m:rPr>
            <m:sty m:val="bi"/>
          </m:rPr>
          <w:rPr>
            <w:rFonts w:ascii="Cambria Math" w:eastAsia="Times New Roman" w:hAnsi="Cambria Math" w:cs="Shonar Bangla"/>
            <w:color w:val="000000"/>
            <w:sz w:val="26"/>
            <w:szCs w:val="26"/>
          </w:rPr>
          <m:t>×</m:t>
        </m:r>
      </m:oMath>
      <w:r w:rsidR="00B31496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>৬৭</w:t>
      </w:r>
      <w:r w:rsidR="00B31496" w:rsidRPr="000E7C2A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 xml:space="preserve">= </w:t>
      </w:r>
      <w:r w:rsidR="00B31496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>১</w:t>
      </w:r>
      <w:r w:rsidR="00B31496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>২৫৪</w:t>
      </w:r>
    </w:p>
    <w:p w14:paraId="637B209A" w14:textId="2039A9F4" w:rsidR="002C0F75" w:rsidRPr="000E7C2A" w:rsidRDefault="002C0F75" w:rsidP="008F18F8">
      <w:pPr>
        <w:spacing w:after="120"/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  <w:u w:val="thick"/>
        </w:rPr>
      </w:pPr>
      <w:r w:rsidRPr="000E7C2A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 xml:space="preserve">                                                                             </w:t>
      </w:r>
      <w:r w:rsidR="000E7C2A" w:rsidRPr="000E7C2A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  <w:u w:val="thick"/>
        </w:rPr>
        <w:t>২২</w:t>
      </w:r>
      <m:oMath>
        <m:r>
          <m:rPr>
            <m:sty m:val="bi"/>
          </m:rPr>
          <w:rPr>
            <w:rFonts w:ascii="Cambria Math" w:eastAsia="Times New Roman" w:hAnsi="Cambria Math" w:cs="Shonar Bangla"/>
            <w:color w:val="000000"/>
            <w:sz w:val="26"/>
            <w:szCs w:val="26"/>
            <w:u w:val="thick"/>
          </w:rPr>
          <m:t>×</m:t>
        </m:r>
      </m:oMath>
      <w:r w:rsidR="00EA0DD0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  <w:u w:val="thick"/>
        </w:rPr>
        <w:t>২৯</w:t>
      </w:r>
      <w:r w:rsidRPr="000E7C2A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  <w:u w:val="thick"/>
        </w:rPr>
        <w:t xml:space="preserve">=  </w:t>
      </w:r>
      <w:r w:rsidR="00EA0DD0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  <w:u w:val="thick"/>
        </w:rPr>
        <w:t>৬৩৮</w:t>
      </w:r>
    </w:p>
    <w:p w14:paraId="059EAF48" w14:textId="367384B2" w:rsidR="008F18F8" w:rsidRPr="000E7C2A" w:rsidRDefault="002C0F75" w:rsidP="008F18F8">
      <w:pPr>
        <w:spacing w:after="120"/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</w:pPr>
      <w:r w:rsidRPr="000E7C2A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 xml:space="preserve">                                                                    </w:t>
      </w:r>
      <w:r w:rsidR="008F18F8" w:rsidRPr="000E7C2A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 xml:space="preserve">         </w:t>
      </w:r>
      <w:r w:rsidRPr="000E7C2A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 xml:space="preserve">মোট= </w:t>
      </w:r>
      <w:r w:rsidR="000E7C2A" w:rsidRPr="000E7C2A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>৫</w:t>
      </w:r>
      <w:r w:rsidR="00EA0DD0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>৪৮৪</w:t>
      </w:r>
      <w:r w:rsidRPr="000E7C2A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 xml:space="preserve"> পিচ</w:t>
      </w:r>
      <w:r w:rsidR="008F18F8" w:rsidRPr="000E7C2A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 xml:space="preserve"> </w:t>
      </w:r>
    </w:p>
    <w:p w14:paraId="33B70FE2" w14:textId="3DC9AAA1" w:rsidR="008F18F8" w:rsidRPr="000E7C2A" w:rsidRDefault="008F18F8" w:rsidP="008F18F8">
      <w:pPr>
        <w:spacing w:after="120"/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</w:pPr>
      <w:r w:rsidRPr="000E7C2A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 xml:space="preserve">                                                    প্রতি </w:t>
      </w:r>
      <w:r w:rsidR="008D3161" w:rsidRPr="000E7C2A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>পিচ</w:t>
      </w:r>
      <w:r w:rsidRPr="000E7C2A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 xml:space="preserve"> </w:t>
      </w:r>
      <w:r w:rsidR="002C0F75" w:rsidRPr="000E7C2A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>৩</w:t>
      </w:r>
      <w:r w:rsidRPr="000E7C2A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 xml:space="preserve">.০০ </w:t>
      </w:r>
      <w:r w:rsidR="002C0F75" w:rsidRPr="000E7C2A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 xml:space="preserve"> </w:t>
      </w:r>
      <w:r w:rsidRPr="000E7C2A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 xml:space="preserve">টাকা হিসেবে মোট টাকা                                        </w:t>
      </w:r>
      <w:r w:rsidR="002C0F75" w:rsidRPr="000E7C2A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 xml:space="preserve">          </w:t>
      </w:r>
      <w:r w:rsidRPr="000E7C2A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 xml:space="preserve">  </w:t>
      </w:r>
      <w:r w:rsidR="008D3161" w:rsidRPr="000E7C2A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 xml:space="preserve">= </w:t>
      </w:r>
      <w:r w:rsidR="000E7C2A" w:rsidRPr="000E7C2A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>১</w:t>
      </w:r>
      <w:r w:rsidR="00EA0DD0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>৬</w:t>
      </w:r>
      <w:r w:rsidR="008D3161" w:rsidRPr="000E7C2A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>,</w:t>
      </w:r>
      <w:r w:rsidR="00EA0DD0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>৪৫২</w:t>
      </w:r>
      <w:r w:rsidR="008D3161" w:rsidRPr="000E7C2A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>.০০</w:t>
      </w:r>
    </w:p>
    <w:p w14:paraId="10E929D2" w14:textId="6A3C149A" w:rsidR="00C83967" w:rsidRPr="000E7C2A" w:rsidRDefault="008F18F8" w:rsidP="008F18F8">
      <w:pPr>
        <w:spacing w:after="120"/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</w:pPr>
      <w:r w:rsidRPr="000E7C2A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ab/>
      </w:r>
      <w:r w:rsidRPr="000E7C2A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ab/>
      </w:r>
      <w:r w:rsidRPr="000E7C2A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ab/>
        <w:t xml:space="preserve">            </w:t>
      </w:r>
      <w:r w:rsidR="00C83967" w:rsidRPr="000E7C2A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 xml:space="preserve">ভ্যান ভাড়া </w:t>
      </w:r>
      <w:r w:rsidRPr="000E7C2A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 xml:space="preserve"> </w:t>
      </w:r>
      <w:r w:rsidR="00EA0DD0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>১৬</w:t>
      </w:r>
      <w:r w:rsidR="00247D73" w:rsidRPr="000E7C2A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 xml:space="preserve"> বারে ২০০.</w:t>
      </w:r>
      <w:r w:rsidR="008D3161" w:rsidRPr="000E7C2A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 xml:space="preserve">০০ </w:t>
      </w:r>
      <w:r w:rsidR="00247D73" w:rsidRPr="000E7C2A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>টাকা হিসেবে মোট টাকা</w:t>
      </w:r>
      <w:r w:rsidRPr="000E7C2A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 xml:space="preserve">                           </w:t>
      </w:r>
      <w:r w:rsidRPr="000E7C2A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  <w:u w:val="thick"/>
        </w:rPr>
        <w:t xml:space="preserve">    = </w:t>
      </w:r>
      <w:r w:rsidR="00247D73" w:rsidRPr="000E7C2A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  <w:u w:val="thick"/>
        </w:rPr>
        <w:t xml:space="preserve">    </w:t>
      </w:r>
      <w:r w:rsidR="00EA0DD0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  <w:u w:val="thick"/>
        </w:rPr>
        <w:t>৩২০০</w:t>
      </w:r>
      <w:r w:rsidRPr="000E7C2A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  <w:u w:val="thick"/>
        </w:rPr>
        <w:t>.০০</w:t>
      </w:r>
    </w:p>
    <w:p w14:paraId="5BF61329" w14:textId="59AD8F8A" w:rsidR="008F18F8" w:rsidRPr="000E7C2A" w:rsidRDefault="008F18F8" w:rsidP="008F18F8">
      <w:pPr>
        <w:spacing w:after="120"/>
        <w:ind w:left="7920"/>
        <w:rPr>
          <w:rFonts w:ascii="Shonar Bangla" w:eastAsia="Times New Roman" w:hAnsi="Shonar Bangla" w:cs="Shonar Bangla"/>
          <w:iCs/>
          <w:color w:val="000000"/>
          <w:sz w:val="26"/>
          <w:szCs w:val="26"/>
        </w:rPr>
      </w:pPr>
      <w:r w:rsidRPr="000E7C2A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 xml:space="preserve">         মোট    =১</w:t>
      </w:r>
      <w:r w:rsidR="00EA0DD0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>৯</w:t>
      </w:r>
      <w:r w:rsidR="008D3161" w:rsidRPr="000E7C2A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>,</w:t>
      </w:r>
      <w:r w:rsidR="00EA0DD0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>৬৫২</w:t>
      </w:r>
      <w:r w:rsidR="008D3161" w:rsidRPr="000E7C2A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>.০০</w:t>
      </w:r>
      <w:r w:rsidRPr="000E7C2A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 xml:space="preserve"> </w:t>
      </w:r>
    </w:p>
    <w:p w14:paraId="0A49FCBD" w14:textId="77777777" w:rsidR="008F18F8" w:rsidRPr="000E7C2A" w:rsidRDefault="008F18F8" w:rsidP="008F18F8">
      <w:pPr>
        <w:spacing w:after="120"/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</w:pPr>
    </w:p>
    <w:p w14:paraId="5371A744" w14:textId="30449E0F" w:rsidR="008F18F8" w:rsidRPr="000E7C2A" w:rsidRDefault="008F18F8" w:rsidP="008F18F8">
      <w:pPr>
        <w:spacing w:after="120"/>
        <w:rPr>
          <w:rFonts w:ascii="Shonar Bangla" w:hAnsi="Shonar Bangla" w:cs="Shonar Bangla"/>
          <w:b/>
          <w:bCs/>
          <w:iCs/>
          <w:color w:val="000000"/>
          <w:sz w:val="26"/>
          <w:szCs w:val="26"/>
        </w:rPr>
      </w:pPr>
      <w:r w:rsidRPr="000E7C2A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ab/>
      </w:r>
      <w:r w:rsidRPr="000E7C2A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ab/>
        <w:t xml:space="preserve">                        (কথায়ঃ- </w:t>
      </w:r>
      <w:r w:rsidR="00EA0DD0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>উনিশ</w:t>
      </w:r>
      <w:r w:rsidRPr="000E7C2A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 xml:space="preserve"> হাজার</w:t>
      </w:r>
      <w:r w:rsidR="00EA0DD0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 xml:space="preserve"> ছয়</w:t>
      </w:r>
      <w:r w:rsidRPr="000E7C2A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>শত</w:t>
      </w:r>
      <w:r w:rsidR="002C0F75" w:rsidRPr="000E7C2A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 xml:space="preserve"> </w:t>
      </w:r>
      <w:r w:rsidR="00EA0DD0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>বায়ান্ন</w:t>
      </w:r>
      <w:r w:rsidRPr="000E7C2A">
        <w:rPr>
          <w:rFonts w:ascii="Shonar Bangla" w:eastAsia="Times New Roman" w:hAnsi="Shonar Bangla" w:cs="Shonar Bangla"/>
          <w:b/>
          <w:bCs/>
          <w:iCs/>
          <w:color w:val="000000"/>
          <w:sz w:val="26"/>
          <w:szCs w:val="26"/>
        </w:rPr>
        <w:t xml:space="preserve"> টাকা মাএ ।)  </w:t>
      </w:r>
    </w:p>
    <w:p w14:paraId="4A2AB5EB" w14:textId="77777777" w:rsidR="00887277" w:rsidRPr="000E7C2A" w:rsidRDefault="00887277" w:rsidP="008F18F8">
      <w:pPr>
        <w:spacing w:after="120"/>
        <w:jc w:val="center"/>
        <w:rPr>
          <w:rFonts w:ascii="Shonar Bangla" w:hAnsi="Shonar Bangla" w:cs="Shonar Bangla"/>
          <w:b/>
          <w:bCs/>
          <w:color w:val="000000"/>
          <w:sz w:val="26"/>
          <w:szCs w:val="26"/>
        </w:rPr>
      </w:pPr>
    </w:p>
    <w:p w14:paraId="6391C685" w14:textId="77777777" w:rsidR="00887277" w:rsidRPr="000E7C2A" w:rsidRDefault="00887277" w:rsidP="00887277">
      <w:pPr>
        <w:spacing w:after="120"/>
        <w:rPr>
          <w:rFonts w:ascii="Shonar Bangla" w:hAnsi="Shonar Bangla" w:cs="Shonar Bangla"/>
          <w:b/>
          <w:bCs/>
          <w:color w:val="000000"/>
          <w:sz w:val="26"/>
          <w:szCs w:val="26"/>
        </w:rPr>
      </w:pPr>
    </w:p>
    <w:sectPr w:rsidR="00887277" w:rsidRPr="000E7C2A" w:rsidSect="007D02D1">
      <w:pgSz w:w="12240" w:h="20160" w:code="5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honar Bangla">
    <w:altName w:val="Shonar Bangla"/>
    <w:charset w:val="00"/>
    <w:family w:val="roman"/>
    <w:pitch w:val="variable"/>
    <w:sig w:usb0="0001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jY2NbQ0NjU2tDBS0lEKTi0uzszPAymwrAUAY3j5fywAAAA="/>
  </w:docVars>
  <w:rsids>
    <w:rsidRoot w:val="007D02D1"/>
    <w:rsid w:val="000E7C2A"/>
    <w:rsid w:val="001D6DAD"/>
    <w:rsid w:val="001E3EAF"/>
    <w:rsid w:val="00203B44"/>
    <w:rsid w:val="00247D73"/>
    <w:rsid w:val="002C0F75"/>
    <w:rsid w:val="005958F4"/>
    <w:rsid w:val="006D38E6"/>
    <w:rsid w:val="007D02D1"/>
    <w:rsid w:val="00887277"/>
    <w:rsid w:val="008D3161"/>
    <w:rsid w:val="008E2F34"/>
    <w:rsid w:val="008F18F8"/>
    <w:rsid w:val="00941176"/>
    <w:rsid w:val="00B31496"/>
    <w:rsid w:val="00BD198A"/>
    <w:rsid w:val="00C83967"/>
    <w:rsid w:val="00D234BE"/>
    <w:rsid w:val="00DB286A"/>
    <w:rsid w:val="00DC3734"/>
    <w:rsid w:val="00E06171"/>
    <w:rsid w:val="00EA0D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637CC6"/>
  <w15:chartTrackingRefBased/>
  <w15:docId w15:val="{C208CF75-0E34-4952-8D4E-A9B87BC0DE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uiPriority w:val="99"/>
    <w:semiHidden/>
    <w:rsid w:val="002C0F7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73</Words>
  <Characters>99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MucH FuN</dc:creator>
  <cp:keywords/>
  <dc:description/>
  <cp:lastModifiedBy>2MucH FuN</cp:lastModifiedBy>
  <cp:revision>2</cp:revision>
  <cp:lastPrinted>2021-12-24T09:23:00Z</cp:lastPrinted>
  <dcterms:created xsi:type="dcterms:W3CDTF">2022-01-21T12:07:00Z</dcterms:created>
  <dcterms:modified xsi:type="dcterms:W3CDTF">2022-01-21T12:07:00Z</dcterms:modified>
</cp:coreProperties>
</file>